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98B2EC" w14:textId="5A996091" w:rsidR="00F73880" w:rsidRPr="000A0AB3" w:rsidRDefault="00F73880" w:rsidP="000A0AB3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24"/>
          <w:szCs w:val="24"/>
        </w:rPr>
      </w:pPr>
      <w:r w:rsidRPr="000A0AB3">
        <w:rPr>
          <w:rFonts w:ascii="Times New Roman" w:hAnsi="Times New Roman" w:cs="Times New Roman"/>
          <w:b/>
          <w:color w:val="002060"/>
          <w:sz w:val="24"/>
          <w:szCs w:val="24"/>
        </w:rPr>
        <w:t>THE 14</w:t>
      </w:r>
      <w:r w:rsidR="003B00CA" w:rsidRPr="000A0AB3">
        <w:rPr>
          <w:rFonts w:ascii="Times New Roman" w:hAnsi="Times New Roman" w:cs="Times New Roman"/>
          <w:b/>
          <w:color w:val="002060"/>
          <w:sz w:val="24"/>
          <w:szCs w:val="24"/>
          <w:vertAlign w:val="superscript"/>
        </w:rPr>
        <w:t>th</w:t>
      </w:r>
      <w:r w:rsidRPr="000A0AB3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r w:rsidR="000A0AB3" w:rsidRPr="000A0AB3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VIETNAM CONFERENCE ON NUCLEAR </w:t>
      </w:r>
      <w:r w:rsidRPr="000A0AB3">
        <w:rPr>
          <w:rFonts w:ascii="Times New Roman" w:hAnsi="Times New Roman" w:cs="Times New Roman"/>
          <w:b/>
          <w:color w:val="002060"/>
          <w:sz w:val="24"/>
          <w:szCs w:val="24"/>
        </w:rPr>
        <w:t>SCIENCE AND TECHNOLOGY</w:t>
      </w:r>
    </w:p>
    <w:p w14:paraId="1614E998" w14:textId="218C39AF" w:rsidR="00F73880" w:rsidRPr="00157D8B" w:rsidRDefault="000A0AB3" w:rsidP="000A0AB3">
      <w:pPr>
        <w:spacing w:after="0" w:line="240" w:lineRule="auto"/>
        <w:ind w:left="360"/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157D8B">
        <w:rPr>
          <w:rFonts w:ascii="Times New Roman" w:hAnsi="Times New Roman" w:cs="Times New Roman"/>
          <w:b/>
          <w:color w:val="002060"/>
          <w:sz w:val="32"/>
          <w:szCs w:val="32"/>
        </w:rPr>
        <w:t>(</w:t>
      </w:r>
      <w:r w:rsidR="00F73880" w:rsidRPr="00157D8B">
        <w:rPr>
          <w:rFonts w:ascii="Times New Roman" w:hAnsi="Times New Roman" w:cs="Times New Roman"/>
          <w:b/>
          <w:color w:val="002060"/>
          <w:sz w:val="32"/>
          <w:szCs w:val="32"/>
        </w:rPr>
        <w:t>VINANST</w:t>
      </w:r>
      <w:r w:rsidR="003B00CA" w:rsidRPr="00157D8B">
        <w:rPr>
          <w:rFonts w:ascii="Times New Roman" w:hAnsi="Times New Roman" w:cs="Times New Roman"/>
          <w:b/>
          <w:color w:val="002060"/>
          <w:sz w:val="32"/>
          <w:szCs w:val="32"/>
        </w:rPr>
        <w:t>-</w:t>
      </w:r>
      <w:r w:rsidR="00F73880" w:rsidRPr="00157D8B">
        <w:rPr>
          <w:rFonts w:ascii="Times New Roman" w:hAnsi="Times New Roman" w:cs="Times New Roman"/>
          <w:b/>
          <w:color w:val="002060"/>
          <w:sz w:val="32"/>
          <w:szCs w:val="32"/>
        </w:rPr>
        <w:t>14</w:t>
      </w:r>
      <w:r w:rsidRPr="00157D8B">
        <w:rPr>
          <w:rFonts w:ascii="Times New Roman" w:hAnsi="Times New Roman" w:cs="Times New Roman"/>
          <w:b/>
          <w:color w:val="002060"/>
          <w:sz w:val="32"/>
          <w:szCs w:val="32"/>
        </w:rPr>
        <w:t>)</w:t>
      </w:r>
    </w:p>
    <w:p w14:paraId="38FA69FC" w14:textId="7D52D5C2" w:rsidR="00F73880" w:rsidRDefault="00F73880" w:rsidP="00F73880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B09AEC8" w14:textId="72A96266" w:rsidR="0065221F" w:rsidRPr="003B00CA" w:rsidRDefault="003B00CA" w:rsidP="00F73880">
      <w:pPr>
        <w:ind w:left="360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3B00CA">
        <w:rPr>
          <w:rFonts w:ascii="Times New Roman" w:hAnsi="Times New Roman" w:cs="Times New Roman"/>
          <w:b/>
          <w:color w:val="002060"/>
          <w:sz w:val="28"/>
          <w:szCs w:val="28"/>
        </w:rPr>
        <w:t>LINKS FOR JOINING THE OPENING AND CLOSING C</w:t>
      </w:r>
      <w:r>
        <w:rPr>
          <w:rFonts w:ascii="Times New Roman" w:hAnsi="Times New Roman" w:cs="Times New Roman"/>
          <w:b/>
          <w:color w:val="002060"/>
          <w:sz w:val="28"/>
          <w:szCs w:val="28"/>
        </w:rPr>
        <w:t>E</w:t>
      </w:r>
      <w:r w:rsidRPr="003B00CA">
        <w:rPr>
          <w:rFonts w:ascii="Times New Roman" w:hAnsi="Times New Roman" w:cs="Times New Roman"/>
          <w:b/>
          <w:color w:val="002060"/>
          <w:sz w:val="28"/>
          <w:szCs w:val="28"/>
        </w:rPr>
        <w:t>REMONIES, PLENARY AND TECHNICAL SESSIONS</w:t>
      </w:r>
    </w:p>
    <w:p w14:paraId="3D4B374F" w14:textId="77777777" w:rsidR="00AE39FB" w:rsidRDefault="00AE39FB" w:rsidP="00F73880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8DC1EA2" w14:textId="6A3E5EBB" w:rsidR="00F73880" w:rsidRPr="00493606" w:rsidRDefault="00493606" w:rsidP="003B00CA">
      <w:pPr>
        <w:pStyle w:val="ListParagraph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263C4">
        <w:rPr>
          <w:rFonts w:ascii="Times New Roman" w:hAnsi="Times New Roman" w:cs="Times New Roman"/>
          <w:b/>
          <w:color w:val="002060"/>
          <w:sz w:val="28"/>
          <w:szCs w:val="28"/>
        </w:rPr>
        <w:t>OPENING C</w:t>
      </w:r>
      <w:r w:rsidR="003B00CA">
        <w:rPr>
          <w:rFonts w:ascii="Times New Roman" w:hAnsi="Times New Roman" w:cs="Times New Roman"/>
          <w:b/>
          <w:color w:val="002060"/>
          <w:sz w:val="28"/>
          <w:szCs w:val="28"/>
        </w:rPr>
        <w:t>E</w:t>
      </w:r>
      <w:r w:rsidRPr="00B263C4">
        <w:rPr>
          <w:rFonts w:ascii="Times New Roman" w:hAnsi="Times New Roman" w:cs="Times New Roman"/>
          <w:b/>
          <w:color w:val="002060"/>
          <w:sz w:val="28"/>
          <w:szCs w:val="28"/>
        </w:rPr>
        <w:t>REMONY + PLENARY SESSION</w:t>
      </w:r>
      <w:r w:rsidRPr="00493606">
        <w:rPr>
          <w:rFonts w:ascii="Times New Roman" w:hAnsi="Times New Roman" w:cs="Times New Roman"/>
          <w:b/>
          <w:sz w:val="28"/>
          <w:szCs w:val="28"/>
        </w:rPr>
        <w:t xml:space="preserve"> (</w:t>
      </w:r>
      <w:r w:rsidR="0065221F" w:rsidRPr="0065221F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December </w:t>
      </w:r>
      <w:r w:rsidRPr="0065221F">
        <w:rPr>
          <w:rFonts w:ascii="Times New Roman" w:hAnsi="Times New Roman" w:cs="Times New Roman"/>
          <w:b/>
          <w:color w:val="00B050"/>
          <w:sz w:val="28"/>
          <w:szCs w:val="28"/>
        </w:rPr>
        <w:t>9</w:t>
      </w:r>
      <w:r w:rsidR="00293EAD" w:rsidRPr="00293EAD">
        <w:rPr>
          <w:rFonts w:ascii="Times New Roman" w:hAnsi="Times New Roman" w:cs="Times New Roman"/>
          <w:b/>
          <w:color w:val="00B050"/>
          <w:sz w:val="28"/>
          <w:szCs w:val="28"/>
          <w:vertAlign w:val="superscript"/>
        </w:rPr>
        <w:t>th</w:t>
      </w:r>
      <w:r w:rsidR="0065221F" w:rsidRPr="0065221F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, </w:t>
      </w:r>
      <w:r w:rsidRPr="0065221F">
        <w:rPr>
          <w:rFonts w:ascii="Times New Roman" w:hAnsi="Times New Roman" w:cs="Times New Roman"/>
          <w:b/>
          <w:color w:val="00B050"/>
          <w:sz w:val="28"/>
          <w:szCs w:val="28"/>
        </w:rPr>
        <w:t>2021: 8</w:t>
      </w:r>
      <w:r w:rsidR="0065221F" w:rsidRPr="0065221F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:00 - </w:t>
      </w:r>
      <w:r w:rsidRPr="0065221F">
        <w:rPr>
          <w:rFonts w:ascii="Times New Roman" w:hAnsi="Times New Roman" w:cs="Times New Roman"/>
          <w:b/>
          <w:color w:val="00B050"/>
          <w:sz w:val="28"/>
          <w:szCs w:val="28"/>
        </w:rPr>
        <w:t>12</w:t>
      </w:r>
      <w:r w:rsidR="0065221F" w:rsidRPr="0065221F">
        <w:rPr>
          <w:rFonts w:ascii="Times New Roman" w:hAnsi="Times New Roman" w:cs="Times New Roman"/>
          <w:b/>
          <w:color w:val="00B050"/>
          <w:sz w:val="28"/>
          <w:szCs w:val="28"/>
        </w:rPr>
        <w:t>:00</w:t>
      </w:r>
      <w:r w:rsidRPr="00493606">
        <w:rPr>
          <w:rFonts w:ascii="Times New Roman" w:hAnsi="Times New Roman" w:cs="Times New Roman"/>
          <w:b/>
          <w:sz w:val="28"/>
          <w:szCs w:val="28"/>
        </w:rPr>
        <w:t>)</w:t>
      </w:r>
    </w:p>
    <w:p w14:paraId="3CDD20E0" w14:textId="611E05D0" w:rsidR="00493606" w:rsidRPr="00493606" w:rsidRDefault="00493606" w:rsidP="003B00CA">
      <w:pPr>
        <w:pStyle w:val="ListParagraph"/>
        <w:ind w:left="1080"/>
        <w:jc w:val="both"/>
        <w:rPr>
          <w:rFonts w:ascii="Times New Roman" w:hAnsi="Times New Roman" w:cs="Times New Roman"/>
          <w:b/>
          <w:bCs/>
        </w:rPr>
      </w:pPr>
    </w:p>
    <w:p w14:paraId="63E2CC3A" w14:textId="77777777" w:rsidR="00B440F6" w:rsidRPr="00FF0C6D" w:rsidRDefault="00B440F6" w:rsidP="003B00CA">
      <w:pPr>
        <w:pStyle w:val="ListParagraph"/>
        <w:ind w:left="567"/>
        <w:jc w:val="both"/>
        <w:rPr>
          <w:rFonts w:ascii="Times New Roman" w:hAnsi="Times New Roman" w:cs="Times New Roman"/>
          <w:b/>
          <w:color w:val="FF0000"/>
        </w:rPr>
      </w:pPr>
      <w:r w:rsidRPr="00FF0C6D">
        <w:rPr>
          <w:rFonts w:ascii="Times New Roman" w:hAnsi="Times New Roman" w:cs="Times New Roman"/>
          <w:b/>
          <w:color w:val="FF0000"/>
        </w:rPr>
        <w:t>Please click the link below to join the webinar:</w:t>
      </w:r>
    </w:p>
    <w:p w14:paraId="05B2484B" w14:textId="06EE84B7" w:rsidR="00B440F6" w:rsidRPr="00FF0C6D" w:rsidRDefault="00FF0C6D" w:rsidP="003B00CA">
      <w:pPr>
        <w:pStyle w:val="ListParagraph"/>
        <w:ind w:left="567"/>
        <w:jc w:val="both"/>
        <w:rPr>
          <w:rFonts w:ascii="Times New Roman" w:hAnsi="Times New Roman" w:cs="Times New Roman"/>
          <w:b/>
        </w:rPr>
      </w:pPr>
      <w:hyperlink r:id="rId5" w:history="1">
        <w:r w:rsidR="00B440F6" w:rsidRPr="00FF0C6D">
          <w:rPr>
            <w:rStyle w:val="Hyperlink"/>
            <w:rFonts w:ascii="Times New Roman" w:hAnsi="Times New Roman" w:cs="Times New Roman"/>
            <w:b/>
          </w:rPr>
          <w:t>https://us06web.zoom.us/j/81264982137?pwd=RWFMSWlPOWhZb0ZRZ1Q1Y1pzZFNWUT09</w:t>
        </w:r>
      </w:hyperlink>
    </w:p>
    <w:p w14:paraId="02D93727" w14:textId="77777777" w:rsidR="00B440F6" w:rsidRPr="00FF0C6D" w:rsidRDefault="00B440F6" w:rsidP="003B00CA">
      <w:pPr>
        <w:pStyle w:val="ListParagraph"/>
        <w:ind w:left="567"/>
        <w:jc w:val="both"/>
        <w:rPr>
          <w:rFonts w:ascii="Times New Roman" w:hAnsi="Times New Roman" w:cs="Times New Roman"/>
          <w:b/>
          <w:color w:val="FF0000"/>
        </w:rPr>
      </w:pPr>
      <w:r w:rsidRPr="00FF0C6D">
        <w:rPr>
          <w:rFonts w:ascii="Times New Roman" w:hAnsi="Times New Roman" w:cs="Times New Roman"/>
          <w:b/>
          <w:color w:val="FF0000"/>
        </w:rPr>
        <w:t>Webinar ID: 812 6498 2137</w:t>
      </w:r>
    </w:p>
    <w:p w14:paraId="78B36499" w14:textId="0B8902BA" w:rsidR="00B440F6" w:rsidRPr="00FF0C6D" w:rsidRDefault="00B440F6" w:rsidP="003B00CA">
      <w:pPr>
        <w:pStyle w:val="ListParagraph"/>
        <w:ind w:left="567"/>
        <w:jc w:val="both"/>
        <w:rPr>
          <w:rFonts w:ascii="Times New Roman" w:hAnsi="Times New Roman" w:cs="Times New Roman"/>
          <w:b/>
          <w:color w:val="FF0000"/>
        </w:rPr>
      </w:pPr>
      <w:r w:rsidRPr="00FF0C6D">
        <w:rPr>
          <w:rFonts w:ascii="Times New Roman" w:hAnsi="Times New Roman" w:cs="Times New Roman"/>
          <w:b/>
          <w:color w:val="FF0000"/>
        </w:rPr>
        <w:t>Passcode: 841955</w:t>
      </w:r>
    </w:p>
    <w:p w14:paraId="223A41A9" w14:textId="2FF5AAB1" w:rsidR="00493606" w:rsidRDefault="00493606" w:rsidP="003B00CA">
      <w:pPr>
        <w:pStyle w:val="ListParagraph"/>
        <w:ind w:left="567"/>
        <w:jc w:val="both"/>
        <w:rPr>
          <w:rFonts w:ascii="Times New Roman" w:hAnsi="Times New Roman" w:cs="Times New Roman"/>
          <w:color w:val="FF0000"/>
        </w:rPr>
      </w:pPr>
    </w:p>
    <w:p w14:paraId="52762E1B" w14:textId="2818DF4A" w:rsidR="003462C4" w:rsidRPr="00493606" w:rsidRDefault="00493606" w:rsidP="003B00CA">
      <w:pPr>
        <w:pStyle w:val="ListParagraph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263C4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CLOSING CEREMONY </w:t>
      </w:r>
      <w:r w:rsidRPr="00493606">
        <w:rPr>
          <w:rFonts w:ascii="Times New Roman" w:hAnsi="Times New Roman" w:cs="Times New Roman"/>
          <w:b/>
          <w:sz w:val="28"/>
          <w:szCs w:val="28"/>
        </w:rPr>
        <w:t>(</w:t>
      </w:r>
      <w:r w:rsidR="0065221F" w:rsidRPr="0065221F">
        <w:rPr>
          <w:rFonts w:ascii="Times New Roman" w:hAnsi="Times New Roman" w:cs="Times New Roman"/>
          <w:b/>
          <w:color w:val="00B050"/>
          <w:sz w:val="28"/>
          <w:szCs w:val="28"/>
        </w:rPr>
        <w:t>December 1</w:t>
      </w:r>
      <w:r w:rsidRPr="0065221F">
        <w:rPr>
          <w:rFonts w:ascii="Times New Roman" w:hAnsi="Times New Roman" w:cs="Times New Roman"/>
          <w:b/>
          <w:color w:val="00B050"/>
          <w:sz w:val="28"/>
          <w:szCs w:val="28"/>
        </w:rPr>
        <w:t>0</w:t>
      </w:r>
      <w:r w:rsidR="00293EAD" w:rsidRPr="00293EAD">
        <w:rPr>
          <w:rFonts w:ascii="Times New Roman" w:hAnsi="Times New Roman" w:cs="Times New Roman"/>
          <w:b/>
          <w:color w:val="00B050"/>
          <w:sz w:val="28"/>
          <w:szCs w:val="28"/>
          <w:vertAlign w:val="superscript"/>
        </w:rPr>
        <w:t>th</w:t>
      </w:r>
      <w:r w:rsidR="0065221F" w:rsidRPr="0065221F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, </w:t>
      </w:r>
      <w:r w:rsidRPr="0065221F">
        <w:rPr>
          <w:rFonts w:ascii="Times New Roman" w:hAnsi="Times New Roman" w:cs="Times New Roman"/>
          <w:b/>
          <w:color w:val="00B050"/>
          <w:sz w:val="28"/>
          <w:szCs w:val="28"/>
        </w:rPr>
        <w:t>2021: 14</w:t>
      </w:r>
      <w:r w:rsidR="0065221F" w:rsidRPr="0065221F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:00 - </w:t>
      </w:r>
      <w:r w:rsidRPr="0065221F">
        <w:rPr>
          <w:rFonts w:ascii="Times New Roman" w:hAnsi="Times New Roman" w:cs="Times New Roman"/>
          <w:b/>
          <w:color w:val="00B050"/>
          <w:sz w:val="28"/>
          <w:szCs w:val="28"/>
        </w:rPr>
        <w:t>16</w:t>
      </w:r>
      <w:r w:rsidR="0065221F" w:rsidRPr="0065221F">
        <w:rPr>
          <w:rFonts w:ascii="Times New Roman" w:hAnsi="Times New Roman" w:cs="Times New Roman"/>
          <w:b/>
          <w:color w:val="00B050"/>
          <w:sz w:val="28"/>
          <w:szCs w:val="28"/>
        </w:rPr>
        <w:t>:00</w:t>
      </w:r>
      <w:r w:rsidRPr="00493606">
        <w:rPr>
          <w:rFonts w:ascii="Times New Roman" w:hAnsi="Times New Roman" w:cs="Times New Roman"/>
          <w:b/>
          <w:sz w:val="28"/>
          <w:szCs w:val="28"/>
        </w:rPr>
        <w:t>)</w:t>
      </w:r>
    </w:p>
    <w:p w14:paraId="52984337" w14:textId="4A9AF761" w:rsidR="003462C4" w:rsidRPr="00493606" w:rsidRDefault="003462C4" w:rsidP="003B00CA">
      <w:pPr>
        <w:pStyle w:val="ListParagraph"/>
        <w:ind w:left="567"/>
        <w:jc w:val="both"/>
        <w:rPr>
          <w:rFonts w:ascii="Times New Roman" w:hAnsi="Times New Roman" w:cs="Times New Roman"/>
          <w:b/>
        </w:rPr>
      </w:pPr>
    </w:p>
    <w:p w14:paraId="365785D3" w14:textId="77777777" w:rsidR="003462C4" w:rsidRPr="00FF0C6D" w:rsidRDefault="003462C4" w:rsidP="003B00CA">
      <w:pPr>
        <w:pStyle w:val="ListParagraph"/>
        <w:ind w:left="567"/>
        <w:jc w:val="both"/>
        <w:rPr>
          <w:rFonts w:ascii="Times New Roman" w:hAnsi="Times New Roman" w:cs="Times New Roman"/>
          <w:b/>
          <w:color w:val="FF0000"/>
        </w:rPr>
      </w:pPr>
      <w:r w:rsidRPr="00FF0C6D">
        <w:rPr>
          <w:rFonts w:ascii="Times New Roman" w:hAnsi="Times New Roman" w:cs="Times New Roman"/>
          <w:b/>
          <w:color w:val="FF0000"/>
        </w:rPr>
        <w:t>Please click the link below to join the webinar:</w:t>
      </w:r>
    </w:p>
    <w:p w14:paraId="15BB0C51" w14:textId="073AECE9" w:rsidR="00B440F6" w:rsidRPr="00FF0C6D" w:rsidRDefault="00FF0C6D" w:rsidP="003B00CA">
      <w:pPr>
        <w:pStyle w:val="ListParagraph"/>
        <w:ind w:left="567"/>
        <w:jc w:val="both"/>
        <w:rPr>
          <w:rFonts w:ascii="Times New Roman" w:hAnsi="Times New Roman" w:cs="Times New Roman"/>
          <w:b/>
        </w:rPr>
      </w:pPr>
      <w:hyperlink r:id="rId6" w:history="1">
        <w:r w:rsidR="003462C4" w:rsidRPr="00FF0C6D">
          <w:rPr>
            <w:rStyle w:val="Hyperlink"/>
            <w:rFonts w:ascii="Times New Roman" w:hAnsi="Times New Roman" w:cs="Times New Roman"/>
            <w:b/>
          </w:rPr>
          <w:t>https://us06web.zoom.us/j/89802200074?pwd=bzhTeDFvMktxeC9pbXQ1cW5RUDNVZz09</w:t>
        </w:r>
      </w:hyperlink>
    </w:p>
    <w:p w14:paraId="4EEF9D67" w14:textId="77777777" w:rsidR="003462C4" w:rsidRPr="00FF0C6D" w:rsidRDefault="003462C4" w:rsidP="003B00CA">
      <w:pPr>
        <w:pStyle w:val="ListParagraph"/>
        <w:ind w:left="567"/>
        <w:jc w:val="both"/>
        <w:rPr>
          <w:rFonts w:ascii="Times New Roman" w:hAnsi="Times New Roman" w:cs="Times New Roman"/>
          <w:b/>
          <w:color w:val="FF0000"/>
        </w:rPr>
      </w:pPr>
      <w:r w:rsidRPr="00FF0C6D">
        <w:rPr>
          <w:rFonts w:ascii="Times New Roman" w:hAnsi="Times New Roman" w:cs="Times New Roman"/>
          <w:b/>
          <w:color w:val="FF0000"/>
        </w:rPr>
        <w:t>Webinar ID: 898 0220 0074</w:t>
      </w:r>
    </w:p>
    <w:p w14:paraId="5810A3F3" w14:textId="59765EFE" w:rsidR="003462C4" w:rsidRPr="00FF0C6D" w:rsidRDefault="003462C4" w:rsidP="003B00CA">
      <w:pPr>
        <w:pStyle w:val="ListParagraph"/>
        <w:ind w:left="567"/>
        <w:jc w:val="both"/>
        <w:rPr>
          <w:rFonts w:ascii="Times New Roman" w:hAnsi="Times New Roman" w:cs="Times New Roman"/>
          <w:b/>
          <w:color w:val="FF0000"/>
        </w:rPr>
      </w:pPr>
      <w:r w:rsidRPr="00FF0C6D">
        <w:rPr>
          <w:rFonts w:ascii="Times New Roman" w:hAnsi="Times New Roman" w:cs="Times New Roman"/>
          <w:b/>
          <w:color w:val="FF0000"/>
        </w:rPr>
        <w:t>Passcode: 444116</w:t>
      </w:r>
    </w:p>
    <w:p w14:paraId="0C843364" w14:textId="77777777" w:rsidR="00493606" w:rsidRDefault="00493606" w:rsidP="003B00CA">
      <w:pPr>
        <w:ind w:left="720"/>
        <w:jc w:val="both"/>
        <w:rPr>
          <w:rFonts w:ascii="Times New Roman" w:hAnsi="Times New Roman" w:cs="Times New Roman"/>
        </w:rPr>
      </w:pPr>
    </w:p>
    <w:p w14:paraId="0A433B86" w14:textId="1D8F1EAC" w:rsidR="00B33404" w:rsidRPr="00493606" w:rsidRDefault="00B33404" w:rsidP="003B00CA">
      <w:pPr>
        <w:pStyle w:val="ListParagraph"/>
        <w:numPr>
          <w:ilvl w:val="0"/>
          <w:numId w:val="3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263C4">
        <w:rPr>
          <w:rFonts w:ascii="Times New Roman" w:hAnsi="Times New Roman" w:cs="Times New Roman"/>
          <w:b/>
          <w:color w:val="002060"/>
          <w:sz w:val="28"/>
          <w:szCs w:val="28"/>
        </w:rPr>
        <w:t>“SECTION A: NUCLEAR REACTOR, NUCLEAR POWER, AND HUMAN RESOURCE TRAINING</w:t>
      </w:r>
      <w:r w:rsidR="0065221F" w:rsidRPr="00B263C4">
        <w:rPr>
          <w:rFonts w:ascii="Times New Roman" w:hAnsi="Times New Roman" w:cs="Times New Roman"/>
          <w:b/>
          <w:color w:val="002060"/>
          <w:sz w:val="28"/>
          <w:szCs w:val="28"/>
        </w:rPr>
        <w:t>”</w:t>
      </w:r>
      <w:r w:rsidRPr="00B263C4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  <w:r w:rsidR="00493606" w:rsidRPr="00B263C4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  <w:r w:rsidR="00493606" w:rsidRPr="00493606">
        <w:rPr>
          <w:rFonts w:ascii="Times New Roman" w:hAnsi="Times New Roman" w:cs="Times New Roman"/>
          <w:b/>
          <w:sz w:val="28"/>
          <w:szCs w:val="28"/>
        </w:rPr>
        <w:t>(</w:t>
      </w:r>
      <w:r w:rsidR="0065221F" w:rsidRPr="00BF4DC3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December </w:t>
      </w:r>
      <w:r w:rsidR="00493606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9</w:t>
      </w:r>
      <w:r w:rsidR="00293EAD" w:rsidRPr="00293EAD">
        <w:rPr>
          <w:rFonts w:ascii="Times New Roman" w:hAnsi="Times New Roman" w:cs="Times New Roman"/>
          <w:b/>
          <w:color w:val="00B050"/>
          <w:sz w:val="28"/>
          <w:szCs w:val="28"/>
          <w:vertAlign w:val="superscript"/>
        </w:rPr>
        <w:t>th</w:t>
      </w:r>
      <w:r w:rsidR="0065221F" w:rsidRPr="00BF4DC3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, </w:t>
      </w:r>
      <w:r w:rsidR="00493606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2021: 14</w:t>
      </w:r>
      <w:r w:rsidR="0065221F" w:rsidRPr="00BF4DC3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:00 </w:t>
      </w:r>
      <w:r w:rsidR="00493606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-</w:t>
      </w:r>
      <w:r w:rsidR="00BF4DC3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="00493606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17</w:t>
      </w:r>
      <w:r w:rsidR="0065221F" w:rsidRPr="00BF4DC3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:00; </w:t>
      </w:r>
      <w:r w:rsidR="00BF4DC3" w:rsidRPr="00BF4DC3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December </w:t>
      </w:r>
      <w:r w:rsidR="00493606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10</w:t>
      </w:r>
      <w:r w:rsidR="00293EAD" w:rsidRPr="00293EAD">
        <w:rPr>
          <w:rFonts w:ascii="Times New Roman" w:hAnsi="Times New Roman" w:cs="Times New Roman"/>
          <w:b/>
          <w:color w:val="00B050"/>
          <w:sz w:val="28"/>
          <w:szCs w:val="28"/>
          <w:vertAlign w:val="superscript"/>
        </w:rPr>
        <w:t>th</w:t>
      </w:r>
      <w:r w:rsidR="00BF4DC3" w:rsidRPr="00BF4DC3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, </w:t>
      </w:r>
      <w:r w:rsidR="00493606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2021: 8</w:t>
      </w:r>
      <w:r w:rsidR="00BF4DC3" w:rsidRPr="00BF4DC3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:00 </w:t>
      </w:r>
      <w:r w:rsidR="00493606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-</w:t>
      </w:r>
      <w:r w:rsidR="003B00CA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="00493606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12</w:t>
      </w:r>
      <w:r w:rsidR="00BF4DC3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:00</w:t>
      </w:r>
      <w:r w:rsidR="00493606" w:rsidRPr="00493606">
        <w:rPr>
          <w:rFonts w:ascii="Times New Roman" w:hAnsi="Times New Roman" w:cs="Times New Roman"/>
          <w:b/>
          <w:sz w:val="28"/>
          <w:szCs w:val="28"/>
        </w:rPr>
        <w:t>)</w:t>
      </w:r>
    </w:p>
    <w:p w14:paraId="73D270AA" w14:textId="77777777" w:rsidR="00293EAD" w:rsidRDefault="00293EAD" w:rsidP="003B00CA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color w:val="FF0000"/>
        </w:rPr>
      </w:pPr>
    </w:p>
    <w:p w14:paraId="3C2ADE16" w14:textId="5FD7C5F7" w:rsidR="006F4B7E" w:rsidRPr="00FF0C6D" w:rsidRDefault="006F4B7E" w:rsidP="003B00CA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color w:val="FF0000"/>
        </w:rPr>
      </w:pPr>
      <w:r w:rsidRPr="00FF0C6D">
        <w:rPr>
          <w:rFonts w:ascii="Times New Roman" w:hAnsi="Times New Roman" w:cs="Times New Roman"/>
          <w:b/>
          <w:color w:val="FF0000"/>
        </w:rPr>
        <w:t>Join Zoom Meeting</w:t>
      </w:r>
    </w:p>
    <w:p w14:paraId="5396BD85" w14:textId="46D68CE9" w:rsidR="006F4B7E" w:rsidRPr="00FF0C6D" w:rsidRDefault="00FF0C6D" w:rsidP="003B00CA">
      <w:pPr>
        <w:spacing w:after="0" w:line="240" w:lineRule="auto"/>
        <w:ind w:left="720"/>
        <w:jc w:val="both"/>
        <w:rPr>
          <w:rFonts w:ascii="Times New Roman" w:hAnsi="Times New Roman" w:cs="Times New Roman"/>
          <w:b/>
        </w:rPr>
      </w:pPr>
      <w:hyperlink r:id="rId7" w:history="1">
        <w:r w:rsidR="005032A7" w:rsidRPr="00FF0C6D">
          <w:rPr>
            <w:rStyle w:val="Hyperlink"/>
            <w:rFonts w:ascii="Times New Roman" w:hAnsi="Times New Roman" w:cs="Times New Roman"/>
            <w:b/>
          </w:rPr>
          <w:t>https://us02web.zoom.us/j/82047613413?pwd=ZEZLSDBWNmJQZzc5K3ZHT3c4bHdnZz09</w:t>
        </w:r>
      </w:hyperlink>
    </w:p>
    <w:p w14:paraId="4440BE2A" w14:textId="77777777" w:rsidR="006F4B7E" w:rsidRPr="00FF0C6D" w:rsidRDefault="006F4B7E" w:rsidP="003B00CA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color w:val="FF0000"/>
        </w:rPr>
      </w:pPr>
      <w:r w:rsidRPr="00FF0C6D">
        <w:rPr>
          <w:rFonts w:ascii="Times New Roman" w:hAnsi="Times New Roman" w:cs="Times New Roman"/>
          <w:b/>
          <w:color w:val="FF0000"/>
        </w:rPr>
        <w:t>Meeting ID: 820 4761 3413</w:t>
      </w:r>
    </w:p>
    <w:p w14:paraId="44826D42" w14:textId="27AA3270" w:rsidR="00F73880" w:rsidRPr="00FF0C6D" w:rsidRDefault="006F4B7E" w:rsidP="003B00CA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color w:val="FF0000"/>
        </w:rPr>
      </w:pPr>
      <w:r w:rsidRPr="00FF0C6D">
        <w:rPr>
          <w:rFonts w:ascii="Times New Roman" w:hAnsi="Times New Roman" w:cs="Times New Roman"/>
          <w:b/>
          <w:color w:val="FF0000"/>
        </w:rPr>
        <w:t>Passcode: 803178</w:t>
      </w:r>
    </w:p>
    <w:p w14:paraId="504F282B" w14:textId="77777777" w:rsidR="00B33404" w:rsidRPr="00493606" w:rsidRDefault="00B33404" w:rsidP="003B00CA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B3759CF" w14:textId="702D8689" w:rsidR="00493606" w:rsidRPr="00493606" w:rsidRDefault="00493606" w:rsidP="003B00CA">
      <w:pPr>
        <w:pStyle w:val="ListParagraph"/>
        <w:numPr>
          <w:ilvl w:val="0"/>
          <w:numId w:val="3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49360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B263C4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“SECTION B: NUCLEAR PHYSICS, </w:t>
      </w:r>
      <w:r w:rsidR="00CD5395" w:rsidRPr="00B263C4">
        <w:rPr>
          <w:rFonts w:ascii="Times New Roman" w:hAnsi="Times New Roman" w:cs="Times New Roman"/>
          <w:b/>
          <w:color w:val="002060"/>
          <w:sz w:val="28"/>
          <w:szCs w:val="28"/>
        </w:rPr>
        <w:t>NUCLEAR DATA,</w:t>
      </w:r>
      <w:r w:rsidR="00293EAD" w:rsidRPr="00B263C4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  <w:r w:rsidR="00CD5395" w:rsidRPr="00B263C4">
        <w:rPr>
          <w:rFonts w:ascii="Times New Roman" w:hAnsi="Times New Roman" w:cs="Times New Roman"/>
          <w:b/>
          <w:color w:val="002060"/>
          <w:sz w:val="28"/>
          <w:szCs w:val="28"/>
        </w:rPr>
        <w:t>ACCELERATOR, AND NUCLEAR ANALYSIS</w:t>
      </w:r>
      <w:r w:rsidR="00293EAD" w:rsidRPr="00B263C4">
        <w:rPr>
          <w:rFonts w:ascii="Times New Roman" w:hAnsi="Times New Roman" w:cs="Times New Roman"/>
          <w:b/>
          <w:color w:val="002060"/>
          <w:sz w:val="28"/>
          <w:szCs w:val="28"/>
        </w:rPr>
        <w:t>”</w:t>
      </w:r>
      <w:r w:rsidR="00CD5395" w:rsidRPr="00B263C4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  <w:r w:rsidRPr="00493606">
        <w:rPr>
          <w:rFonts w:ascii="Times New Roman" w:hAnsi="Times New Roman" w:cs="Times New Roman"/>
          <w:b/>
          <w:sz w:val="28"/>
          <w:szCs w:val="28"/>
        </w:rPr>
        <w:t>(</w:t>
      </w:r>
      <w:r w:rsidR="00293EAD" w:rsidRPr="00B263C4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December </w:t>
      </w:r>
      <w:r w:rsidRPr="00B263C4">
        <w:rPr>
          <w:rFonts w:ascii="Times New Roman" w:hAnsi="Times New Roman" w:cs="Times New Roman"/>
          <w:b/>
          <w:color w:val="00B050"/>
          <w:sz w:val="28"/>
          <w:szCs w:val="28"/>
        </w:rPr>
        <w:t>9</w:t>
      </w:r>
      <w:r w:rsidR="00293EAD" w:rsidRPr="00B263C4">
        <w:rPr>
          <w:rFonts w:ascii="Times New Roman" w:hAnsi="Times New Roman" w:cs="Times New Roman"/>
          <w:b/>
          <w:color w:val="00B050"/>
          <w:sz w:val="28"/>
          <w:szCs w:val="28"/>
          <w:vertAlign w:val="superscript"/>
        </w:rPr>
        <w:t>th</w:t>
      </w:r>
      <w:r w:rsidR="00293EAD" w:rsidRPr="00B263C4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, </w:t>
      </w:r>
      <w:r w:rsidRPr="00B263C4">
        <w:rPr>
          <w:rFonts w:ascii="Times New Roman" w:hAnsi="Times New Roman" w:cs="Times New Roman"/>
          <w:b/>
          <w:color w:val="00B050"/>
          <w:sz w:val="28"/>
          <w:szCs w:val="28"/>
        </w:rPr>
        <w:t>2021: 14</w:t>
      </w:r>
      <w:r w:rsidR="00293EAD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:00</w:t>
      </w:r>
      <w:r w:rsidR="003B00CA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Pr="00B263C4">
        <w:rPr>
          <w:rFonts w:ascii="Times New Roman" w:hAnsi="Times New Roman" w:cs="Times New Roman"/>
          <w:b/>
          <w:color w:val="00B050"/>
          <w:sz w:val="28"/>
          <w:szCs w:val="28"/>
        </w:rPr>
        <w:t>-</w:t>
      </w:r>
      <w:r w:rsidR="003B00CA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Pr="00B263C4">
        <w:rPr>
          <w:rFonts w:ascii="Times New Roman" w:hAnsi="Times New Roman" w:cs="Times New Roman"/>
          <w:b/>
          <w:color w:val="00B050"/>
          <w:sz w:val="28"/>
          <w:szCs w:val="28"/>
        </w:rPr>
        <w:t>17</w:t>
      </w:r>
      <w:r w:rsidR="00293EAD" w:rsidRPr="00B263C4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:00; December </w:t>
      </w:r>
      <w:r w:rsidRPr="00B263C4">
        <w:rPr>
          <w:rFonts w:ascii="Times New Roman" w:hAnsi="Times New Roman" w:cs="Times New Roman"/>
          <w:b/>
          <w:color w:val="00B050"/>
          <w:sz w:val="28"/>
          <w:szCs w:val="28"/>
        </w:rPr>
        <w:t>10</w:t>
      </w:r>
      <w:r w:rsidR="00293EAD" w:rsidRPr="00B263C4">
        <w:rPr>
          <w:rFonts w:ascii="Times New Roman" w:hAnsi="Times New Roman" w:cs="Times New Roman"/>
          <w:b/>
          <w:color w:val="00B050"/>
          <w:sz w:val="28"/>
          <w:szCs w:val="28"/>
          <w:vertAlign w:val="superscript"/>
        </w:rPr>
        <w:t>th</w:t>
      </w:r>
      <w:r w:rsidR="00293EAD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, 2</w:t>
      </w:r>
      <w:r w:rsidRPr="00B263C4">
        <w:rPr>
          <w:rFonts w:ascii="Times New Roman" w:hAnsi="Times New Roman" w:cs="Times New Roman"/>
          <w:b/>
          <w:color w:val="00B050"/>
          <w:sz w:val="28"/>
          <w:szCs w:val="28"/>
        </w:rPr>
        <w:t>021: 8</w:t>
      </w:r>
      <w:r w:rsidR="00293EAD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:00</w:t>
      </w:r>
      <w:r w:rsidR="003B00CA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Pr="00B263C4">
        <w:rPr>
          <w:rFonts w:ascii="Times New Roman" w:hAnsi="Times New Roman" w:cs="Times New Roman"/>
          <w:b/>
          <w:color w:val="00B050"/>
          <w:sz w:val="28"/>
          <w:szCs w:val="28"/>
        </w:rPr>
        <w:t>-</w:t>
      </w:r>
      <w:r w:rsidR="003B00CA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Pr="00B263C4">
        <w:rPr>
          <w:rFonts w:ascii="Times New Roman" w:hAnsi="Times New Roman" w:cs="Times New Roman"/>
          <w:b/>
          <w:color w:val="00B050"/>
          <w:sz w:val="28"/>
          <w:szCs w:val="28"/>
        </w:rPr>
        <w:t>12</w:t>
      </w:r>
      <w:r w:rsidR="00293EAD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:00</w:t>
      </w:r>
      <w:r w:rsidRPr="00493606">
        <w:rPr>
          <w:rFonts w:ascii="Times New Roman" w:hAnsi="Times New Roman" w:cs="Times New Roman"/>
          <w:b/>
          <w:sz w:val="28"/>
          <w:szCs w:val="28"/>
        </w:rPr>
        <w:t>)</w:t>
      </w:r>
    </w:p>
    <w:p w14:paraId="3FF1CC43" w14:textId="17E35FA0" w:rsidR="00CD5395" w:rsidRDefault="00CD5395" w:rsidP="003B00CA">
      <w:pPr>
        <w:spacing w:after="0" w:line="240" w:lineRule="auto"/>
        <w:ind w:left="720"/>
        <w:jc w:val="both"/>
        <w:rPr>
          <w:rFonts w:ascii="Times New Roman" w:hAnsi="Times New Roman" w:cs="Times New Roman"/>
        </w:rPr>
      </w:pPr>
    </w:p>
    <w:p w14:paraId="0B912C4B" w14:textId="77777777" w:rsidR="00C976F8" w:rsidRPr="00FF0C6D" w:rsidRDefault="00C976F8" w:rsidP="003B00CA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Join Zoom Meeting</w:t>
      </w:r>
    </w:p>
    <w:p w14:paraId="5B5CFCC1" w14:textId="13923807" w:rsidR="00C976F8" w:rsidRPr="00FF0C6D" w:rsidRDefault="00FF0C6D" w:rsidP="003B00CA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</w:rPr>
      </w:pPr>
      <w:hyperlink r:id="rId8" w:history="1">
        <w:r w:rsidR="005032A7" w:rsidRPr="00FF0C6D">
          <w:rPr>
            <w:rStyle w:val="Hyperlink"/>
            <w:rFonts w:ascii="Times New Roman" w:hAnsi="Times New Roman" w:cs="Times New Roman"/>
            <w:b/>
            <w:bCs/>
          </w:rPr>
          <w:t>https://us02web.zoom.us/j/88161989420?pwd=TWZhRFdZZ0FMZkFRMllGTGhKSWtjQT09</w:t>
        </w:r>
      </w:hyperlink>
    </w:p>
    <w:p w14:paraId="167283BC" w14:textId="77777777" w:rsidR="00C976F8" w:rsidRPr="00FF0C6D" w:rsidRDefault="00C976F8" w:rsidP="003B00CA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Meeting ID: 881 6198 9420</w:t>
      </w:r>
    </w:p>
    <w:p w14:paraId="5843AD1A" w14:textId="079E1168" w:rsidR="00F73880" w:rsidRPr="00FF0C6D" w:rsidRDefault="00C976F8" w:rsidP="003B00CA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Passcode: 738928</w:t>
      </w:r>
    </w:p>
    <w:p w14:paraId="3A35F324" w14:textId="77777777" w:rsidR="00CD5395" w:rsidRPr="00493606" w:rsidRDefault="00CD5395" w:rsidP="003B00CA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8B1FC96" w14:textId="1C95C54A" w:rsidR="00493606" w:rsidRPr="00493606" w:rsidRDefault="00CD5395" w:rsidP="003B00CA">
      <w:pPr>
        <w:pStyle w:val="ListParagraph"/>
        <w:numPr>
          <w:ilvl w:val="0"/>
          <w:numId w:val="3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AE39FB">
        <w:rPr>
          <w:rFonts w:ascii="Times New Roman" w:hAnsi="Times New Roman" w:cs="Times New Roman"/>
          <w:b/>
          <w:color w:val="002060"/>
          <w:sz w:val="28"/>
          <w:szCs w:val="28"/>
        </w:rPr>
        <w:t>“SECTION C: RADIATION MEASUREMENT, RADIATION SAFETY AND ENVIRONMENTAL MONITORING</w:t>
      </w:r>
      <w:r w:rsidR="00B263C4" w:rsidRPr="00AE39FB">
        <w:rPr>
          <w:rFonts w:ascii="Times New Roman" w:hAnsi="Times New Roman" w:cs="Times New Roman"/>
          <w:b/>
          <w:color w:val="002060"/>
          <w:sz w:val="28"/>
          <w:szCs w:val="28"/>
        </w:rPr>
        <w:t>”</w:t>
      </w:r>
      <w:r w:rsidR="00493606" w:rsidRPr="00AE39FB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  <w:r w:rsidR="00493606" w:rsidRPr="00493606">
        <w:rPr>
          <w:rFonts w:ascii="Times New Roman" w:hAnsi="Times New Roman" w:cs="Times New Roman"/>
          <w:b/>
          <w:sz w:val="28"/>
          <w:szCs w:val="28"/>
        </w:rPr>
        <w:t>(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December </w:t>
      </w:r>
      <w:r w:rsidR="00493606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9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  <w:vertAlign w:val="superscript"/>
        </w:rPr>
        <w:t>th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, </w:t>
      </w:r>
      <w:r w:rsidR="00493606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2021: 14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:00</w:t>
      </w:r>
      <w:r w:rsidR="003B00CA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="00493606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-</w:t>
      </w:r>
      <w:r w:rsidR="003B00CA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="00493606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17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:00; December </w:t>
      </w:r>
      <w:r w:rsidR="00493606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10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  <w:vertAlign w:val="superscript"/>
        </w:rPr>
        <w:t>th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, </w:t>
      </w:r>
      <w:r w:rsidR="00493606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2021: 8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:00</w:t>
      </w:r>
      <w:r w:rsidR="003B00CA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="00493606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-</w:t>
      </w:r>
      <w:r w:rsidR="003B00CA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="00493606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12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:00</w:t>
      </w:r>
      <w:r w:rsidR="00493606" w:rsidRPr="00493606">
        <w:rPr>
          <w:rFonts w:ascii="Times New Roman" w:hAnsi="Times New Roman" w:cs="Times New Roman"/>
          <w:b/>
          <w:sz w:val="28"/>
          <w:szCs w:val="28"/>
        </w:rPr>
        <w:t>)</w:t>
      </w:r>
    </w:p>
    <w:p w14:paraId="2F96A5A5" w14:textId="4062C87B" w:rsidR="00CD5395" w:rsidRPr="00493606" w:rsidRDefault="00CD5395" w:rsidP="003B00CA">
      <w:pPr>
        <w:pStyle w:val="ListParagraph"/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</w:p>
    <w:p w14:paraId="57B5C527" w14:textId="77777777" w:rsidR="00C976F8" w:rsidRPr="00FF0C6D" w:rsidRDefault="00C976F8" w:rsidP="003B00CA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Join Zoom Meeting</w:t>
      </w:r>
    </w:p>
    <w:p w14:paraId="735960D3" w14:textId="432F8695" w:rsidR="00C976F8" w:rsidRPr="00FF0C6D" w:rsidRDefault="00FF0C6D" w:rsidP="003B00CA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</w:rPr>
      </w:pPr>
      <w:hyperlink r:id="rId9" w:history="1">
        <w:r w:rsidR="005032A7" w:rsidRPr="00FF0C6D">
          <w:rPr>
            <w:rStyle w:val="Hyperlink"/>
            <w:rFonts w:ascii="Times New Roman" w:hAnsi="Times New Roman" w:cs="Times New Roman"/>
            <w:b/>
            <w:bCs/>
          </w:rPr>
          <w:t>https://us02web.zoom.us/j/83043178000?pwd=Qkx4NGUwTFc3Vnc1cG9xWEVod0J4Zz09</w:t>
        </w:r>
      </w:hyperlink>
    </w:p>
    <w:p w14:paraId="475943EE" w14:textId="77777777" w:rsidR="00C976F8" w:rsidRPr="00FF0C6D" w:rsidRDefault="00C976F8" w:rsidP="003B00CA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Meeting ID: 830 4317 8000</w:t>
      </w:r>
    </w:p>
    <w:p w14:paraId="4560BB8B" w14:textId="468FCB57" w:rsidR="00C976F8" w:rsidRPr="00FF0C6D" w:rsidRDefault="00C976F8" w:rsidP="003B00CA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Passcode: 508922</w:t>
      </w:r>
    </w:p>
    <w:p w14:paraId="2F0544B8" w14:textId="29817088" w:rsidR="00493606" w:rsidRPr="00493606" w:rsidRDefault="00D52DA5" w:rsidP="003B00CA">
      <w:pPr>
        <w:pStyle w:val="ListParagraph"/>
        <w:numPr>
          <w:ilvl w:val="0"/>
          <w:numId w:val="3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263C4">
        <w:rPr>
          <w:rFonts w:ascii="Times New Roman" w:hAnsi="Times New Roman" w:cs="Times New Roman"/>
          <w:b/>
          <w:color w:val="002060"/>
          <w:sz w:val="28"/>
          <w:szCs w:val="28"/>
        </w:rPr>
        <w:lastRenderedPageBreak/>
        <w:t>“SECTION D1: APPLICATION OF NUCLEAR TECHNIQUES IN HEA</w:t>
      </w:r>
      <w:r w:rsidR="003B00CA">
        <w:rPr>
          <w:rFonts w:ascii="Times New Roman" w:hAnsi="Times New Roman" w:cs="Times New Roman"/>
          <w:b/>
          <w:color w:val="002060"/>
          <w:sz w:val="28"/>
          <w:szCs w:val="28"/>
        </w:rPr>
        <w:t>L</w:t>
      </w:r>
      <w:r w:rsidRPr="00B263C4">
        <w:rPr>
          <w:rFonts w:ascii="Times New Roman" w:hAnsi="Times New Roman" w:cs="Times New Roman"/>
          <w:b/>
          <w:color w:val="002060"/>
          <w:sz w:val="28"/>
          <w:szCs w:val="28"/>
        </w:rPr>
        <w:t>THCARE</w:t>
      </w:r>
      <w:r w:rsidR="00B263C4" w:rsidRPr="00B263C4">
        <w:rPr>
          <w:rFonts w:ascii="Times New Roman" w:hAnsi="Times New Roman" w:cs="Times New Roman"/>
          <w:b/>
          <w:color w:val="002060"/>
          <w:sz w:val="28"/>
          <w:szCs w:val="28"/>
        </w:rPr>
        <w:t>”</w:t>
      </w:r>
      <w:r w:rsidR="00493606" w:rsidRPr="00B263C4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  <w:r w:rsidR="00493606" w:rsidRPr="00493606">
        <w:rPr>
          <w:rFonts w:ascii="Times New Roman" w:hAnsi="Times New Roman" w:cs="Times New Roman"/>
          <w:b/>
          <w:sz w:val="28"/>
          <w:szCs w:val="28"/>
        </w:rPr>
        <w:t>(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December </w:t>
      </w:r>
      <w:r w:rsidR="00493606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9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  <w:vertAlign w:val="superscript"/>
        </w:rPr>
        <w:t>th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, </w:t>
      </w:r>
      <w:r w:rsidR="00493606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2021: 14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:00</w:t>
      </w:r>
      <w:r w:rsidR="003B00CA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="00493606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-</w:t>
      </w:r>
      <w:r w:rsidR="003B00CA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="00493606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17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:00;  December </w:t>
      </w:r>
      <w:r w:rsidR="00493606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10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  <w:vertAlign w:val="superscript"/>
        </w:rPr>
        <w:t>th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, 2</w:t>
      </w:r>
      <w:r w:rsidR="00493606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021: 8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:00</w:t>
      </w:r>
      <w:r w:rsidR="003B00CA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="00493606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-</w:t>
      </w:r>
      <w:r w:rsidR="003B00CA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="00493606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12</w:t>
      </w:r>
      <w:r w:rsidR="00B263C4" w:rsidRPr="00B263C4">
        <w:rPr>
          <w:rFonts w:ascii="Times New Roman" w:hAnsi="Times New Roman" w:cs="Times New Roman"/>
          <w:b/>
          <w:color w:val="00B050"/>
          <w:sz w:val="28"/>
          <w:szCs w:val="28"/>
        </w:rPr>
        <w:t>:00</w:t>
      </w:r>
      <w:r w:rsidR="00493606" w:rsidRPr="00493606">
        <w:rPr>
          <w:rFonts w:ascii="Times New Roman" w:hAnsi="Times New Roman" w:cs="Times New Roman"/>
          <w:b/>
          <w:sz w:val="28"/>
          <w:szCs w:val="28"/>
        </w:rPr>
        <w:t>)</w:t>
      </w:r>
    </w:p>
    <w:p w14:paraId="5B52FE76" w14:textId="061D59A8" w:rsidR="00D52DA5" w:rsidRDefault="00D52DA5" w:rsidP="003B00CA">
      <w:pPr>
        <w:pStyle w:val="ListParagraph"/>
        <w:spacing w:after="0" w:line="240" w:lineRule="auto"/>
        <w:ind w:left="1080"/>
        <w:contextualSpacing w:val="0"/>
        <w:jc w:val="both"/>
        <w:rPr>
          <w:rFonts w:ascii="Times New Roman" w:hAnsi="Times New Roman" w:cs="Times New Roman"/>
        </w:rPr>
      </w:pPr>
    </w:p>
    <w:p w14:paraId="546DB9FE" w14:textId="77777777" w:rsidR="00D5125A" w:rsidRPr="00FF0C6D" w:rsidRDefault="00D5125A" w:rsidP="003B00CA">
      <w:pPr>
        <w:pStyle w:val="ListParagraph"/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Join Zoom Meeting</w:t>
      </w:r>
    </w:p>
    <w:p w14:paraId="108524A9" w14:textId="6F50985C" w:rsidR="00D5125A" w:rsidRPr="00FF0C6D" w:rsidRDefault="00FF0C6D" w:rsidP="003B00CA">
      <w:pPr>
        <w:pStyle w:val="ListParagraph"/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b/>
          <w:bCs/>
        </w:rPr>
      </w:pPr>
      <w:hyperlink r:id="rId10" w:history="1">
        <w:r w:rsidR="005032A7" w:rsidRPr="00FF0C6D">
          <w:rPr>
            <w:rStyle w:val="Hyperlink"/>
            <w:rFonts w:ascii="Times New Roman" w:hAnsi="Times New Roman" w:cs="Times New Roman"/>
            <w:b/>
            <w:bCs/>
          </w:rPr>
          <w:t>https://us02web.zoom.us/j/82105639541?pwd=SmovaTRWa3Fuc3dZOVJoMW9YSG9xQT09</w:t>
        </w:r>
      </w:hyperlink>
    </w:p>
    <w:p w14:paraId="3E4FFF8E" w14:textId="77777777" w:rsidR="00D5125A" w:rsidRPr="00FF0C6D" w:rsidRDefault="00D5125A" w:rsidP="003B00CA">
      <w:pPr>
        <w:pStyle w:val="ListParagraph"/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Meeting ID: 821 0563 9541</w:t>
      </w:r>
    </w:p>
    <w:p w14:paraId="7F007EA3" w14:textId="1E0BAE2C" w:rsidR="00C976F8" w:rsidRPr="00FF0C6D" w:rsidRDefault="00D5125A" w:rsidP="003B00CA">
      <w:pPr>
        <w:pStyle w:val="ListParagraph"/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Passcode: 815503</w:t>
      </w:r>
    </w:p>
    <w:p w14:paraId="4C369047" w14:textId="669BEE54" w:rsidR="00D52DA5" w:rsidRPr="00493606" w:rsidRDefault="00D52DA5" w:rsidP="003B00C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8582390" w14:textId="7EE713BC" w:rsidR="00F73880" w:rsidRPr="00493606" w:rsidRDefault="00F73880" w:rsidP="003B00CA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449E441" w14:textId="265C6512" w:rsidR="00D52DA5" w:rsidRPr="00493606" w:rsidRDefault="00D52DA5" w:rsidP="003B00CA">
      <w:pPr>
        <w:pStyle w:val="ListParagraph"/>
        <w:numPr>
          <w:ilvl w:val="0"/>
          <w:numId w:val="3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263C4">
        <w:rPr>
          <w:rFonts w:ascii="Times New Roman" w:hAnsi="Times New Roman" w:cs="Times New Roman"/>
          <w:b/>
          <w:color w:val="002060"/>
          <w:sz w:val="28"/>
          <w:szCs w:val="28"/>
        </w:rPr>
        <w:t>“</w:t>
      </w:r>
      <w:r w:rsidR="009C0186" w:rsidRPr="00B263C4">
        <w:rPr>
          <w:rFonts w:ascii="Times New Roman" w:hAnsi="Times New Roman" w:cs="Times New Roman"/>
          <w:b/>
          <w:color w:val="002060"/>
          <w:sz w:val="28"/>
          <w:szCs w:val="28"/>
        </w:rPr>
        <w:t>SECTION</w:t>
      </w:r>
      <w:r w:rsidRPr="00B263C4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D2</w:t>
      </w:r>
      <w:r w:rsidR="00F73880" w:rsidRPr="00B263C4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: </w:t>
      </w:r>
      <w:r w:rsidRPr="00B263C4">
        <w:rPr>
          <w:rFonts w:ascii="Times New Roman" w:hAnsi="Times New Roman" w:cs="Times New Roman"/>
          <w:b/>
          <w:color w:val="002060"/>
          <w:sz w:val="28"/>
          <w:szCs w:val="28"/>
        </w:rPr>
        <w:t>APPLICATION OF NUCLEAR TECHNIQUES IN INDUSTRY AND OTHERS</w:t>
      </w:r>
      <w:r w:rsidR="00293EAD" w:rsidRPr="00B263C4">
        <w:rPr>
          <w:rFonts w:ascii="Times New Roman" w:hAnsi="Times New Roman" w:cs="Times New Roman"/>
          <w:b/>
          <w:color w:val="002060"/>
          <w:sz w:val="28"/>
          <w:szCs w:val="28"/>
        </w:rPr>
        <w:t>”</w:t>
      </w:r>
      <w:r w:rsidR="00493606" w:rsidRPr="00B263C4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</w:t>
      </w:r>
      <w:r w:rsidR="00493606" w:rsidRPr="00493606">
        <w:rPr>
          <w:rFonts w:ascii="Times New Roman" w:hAnsi="Times New Roman" w:cs="Times New Roman"/>
          <w:b/>
          <w:sz w:val="28"/>
          <w:szCs w:val="28"/>
        </w:rPr>
        <w:t>(</w:t>
      </w:r>
      <w:r w:rsidR="00293EAD" w:rsidRPr="00293EAD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December </w:t>
      </w:r>
      <w:r w:rsidR="00493606" w:rsidRPr="00293EAD">
        <w:rPr>
          <w:rFonts w:ascii="Times New Roman" w:hAnsi="Times New Roman" w:cs="Times New Roman"/>
          <w:b/>
          <w:color w:val="00B050"/>
          <w:sz w:val="28"/>
          <w:szCs w:val="28"/>
        </w:rPr>
        <w:t>9</w:t>
      </w:r>
      <w:r w:rsidR="00293EAD" w:rsidRPr="00293EAD">
        <w:rPr>
          <w:rFonts w:ascii="Times New Roman" w:hAnsi="Times New Roman" w:cs="Times New Roman"/>
          <w:b/>
          <w:color w:val="00B050"/>
          <w:sz w:val="28"/>
          <w:szCs w:val="28"/>
          <w:vertAlign w:val="superscript"/>
        </w:rPr>
        <w:t>th</w:t>
      </w:r>
      <w:r w:rsidR="00293EAD" w:rsidRPr="00293EAD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, </w:t>
      </w:r>
      <w:r w:rsidR="00493606" w:rsidRPr="00293EAD">
        <w:rPr>
          <w:rFonts w:ascii="Times New Roman" w:hAnsi="Times New Roman" w:cs="Times New Roman"/>
          <w:b/>
          <w:color w:val="00B050"/>
          <w:sz w:val="28"/>
          <w:szCs w:val="28"/>
        </w:rPr>
        <w:t>2021: 14</w:t>
      </w:r>
      <w:r w:rsidR="00293EAD" w:rsidRPr="00293EAD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:00 - </w:t>
      </w:r>
      <w:r w:rsidR="00493606" w:rsidRPr="00293EAD">
        <w:rPr>
          <w:rFonts w:ascii="Times New Roman" w:hAnsi="Times New Roman" w:cs="Times New Roman"/>
          <w:b/>
          <w:color w:val="00B050"/>
          <w:sz w:val="28"/>
          <w:szCs w:val="28"/>
        </w:rPr>
        <w:t>17</w:t>
      </w:r>
      <w:r w:rsidR="00293EAD" w:rsidRPr="00293EAD">
        <w:rPr>
          <w:rFonts w:ascii="Times New Roman" w:hAnsi="Times New Roman" w:cs="Times New Roman"/>
          <w:b/>
          <w:color w:val="00B050"/>
          <w:sz w:val="28"/>
          <w:szCs w:val="28"/>
        </w:rPr>
        <w:t>:00; December 1</w:t>
      </w:r>
      <w:r w:rsidR="00493606" w:rsidRPr="00293EAD">
        <w:rPr>
          <w:rFonts w:ascii="Times New Roman" w:hAnsi="Times New Roman" w:cs="Times New Roman"/>
          <w:b/>
          <w:color w:val="00B050"/>
          <w:sz w:val="28"/>
          <w:szCs w:val="28"/>
        </w:rPr>
        <w:t>0</w:t>
      </w:r>
      <w:r w:rsidR="00293EAD" w:rsidRPr="00293EAD">
        <w:rPr>
          <w:rFonts w:ascii="Times New Roman" w:hAnsi="Times New Roman" w:cs="Times New Roman"/>
          <w:b/>
          <w:color w:val="00B050"/>
          <w:sz w:val="28"/>
          <w:szCs w:val="28"/>
          <w:vertAlign w:val="superscript"/>
        </w:rPr>
        <w:t>th</w:t>
      </w:r>
      <w:r w:rsidR="00293EAD" w:rsidRPr="00293EAD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, </w:t>
      </w:r>
      <w:r w:rsidR="00493606" w:rsidRPr="00293EAD">
        <w:rPr>
          <w:rFonts w:ascii="Times New Roman" w:hAnsi="Times New Roman" w:cs="Times New Roman"/>
          <w:b/>
          <w:color w:val="00B050"/>
          <w:sz w:val="28"/>
          <w:szCs w:val="28"/>
        </w:rPr>
        <w:t>2021: 8</w:t>
      </w:r>
      <w:r w:rsidR="00293EAD" w:rsidRPr="00293EAD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:00 </w:t>
      </w:r>
      <w:r w:rsidR="00493606" w:rsidRPr="00293EAD">
        <w:rPr>
          <w:rFonts w:ascii="Times New Roman" w:hAnsi="Times New Roman" w:cs="Times New Roman"/>
          <w:b/>
          <w:color w:val="00B050"/>
          <w:sz w:val="28"/>
          <w:szCs w:val="28"/>
        </w:rPr>
        <w:t>-</w:t>
      </w:r>
      <w:r w:rsidR="00293EAD" w:rsidRPr="00293EAD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="00493606" w:rsidRPr="00293EAD">
        <w:rPr>
          <w:rFonts w:ascii="Times New Roman" w:hAnsi="Times New Roman" w:cs="Times New Roman"/>
          <w:b/>
          <w:color w:val="00B050"/>
          <w:sz w:val="28"/>
          <w:szCs w:val="28"/>
        </w:rPr>
        <w:t>12</w:t>
      </w:r>
      <w:r w:rsidR="00293EAD" w:rsidRPr="00293EAD">
        <w:rPr>
          <w:rFonts w:ascii="Times New Roman" w:hAnsi="Times New Roman" w:cs="Times New Roman"/>
          <w:b/>
          <w:color w:val="00B050"/>
          <w:sz w:val="28"/>
          <w:szCs w:val="28"/>
        </w:rPr>
        <w:t>:00</w:t>
      </w:r>
      <w:r w:rsidR="00493606" w:rsidRPr="00493606">
        <w:rPr>
          <w:rFonts w:ascii="Times New Roman" w:hAnsi="Times New Roman" w:cs="Times New Roman"/>
          <w:b/>
          <w:sz w:val="28"/>
          <w:szCs w:val="28"/>
        </w:rPr>
        <w:t>)</w:t>
      </w:r>
    </w:p>
    <w:p w14:paraId="38ACB326" w14:textId="77777777" w:rsidR="009C0186" w:rsidRDefault="009C0186" w:rsidP="003B00CA">
      <w:pPr>
        <w:pStyle w:val="ListParagraph"/>
        <w:spacing w:after="0" w:line="240" w:lineRule="auto"/>
        <w:ind w:left="1080"/>
        <w:contextualSpacing w:val="0"/>
        <w:jc w:val="both"/>
        <w:rPr>
          <w:rFonts w:ascii="Times New Roman" w:hAnsi="Times New Roman" w:cs="Times New Roman"/>
        </w:rPr>
      </w:pPr>
    </w:p>
    <w:p w14:paraId="382D11EC" w14:textId="77777777" w:rsidR="009C0186" w:rsidRPr="00FF0C6D" w:rsidRDefault="009C0186" w:rsidP="003B00CA">
      <w:pPr>
        <w:pStyle w:val="ListParagraph"/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Join Zoom Meeting</w:t>
      </w:r>
    </w:p>
    <w:p w14:paraId="34156ED7" w14:textId="16A566A2" w:rsidR="009C0186" w:rsidRPr="00FF0C6D" w:rsidRDefault="00FF0C6D" w:rsidP="003B00CA">
      <w:pPr>
        <w:pStyle w:val="ListParagraph"/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b/>
          <w:bCs/>
        </w:rPr>
      </w:pPr>
      <w:hyperlink r:id="rId11" w:history="1">
        <w:r w:rsidR="005032A7" w:rsidRPr="00FF0C6D">
          <w:rPr>
            <w:rStyle w:val="Hyperlink"/>
            <w:rFonts w:ascii="Times New Roman" w:hAnsi="Times New Roman" w:cs="Times New Roman"/>
            <w:b/>
            <w:bCs/>
          </w:rPr>
          <w:t>https://us02web.zoom.us/j/83262335328?pwd=ZzZjYWt3SGgzSFBZWnoraUdIWHlNQT09</w:t>
        </w:r>
      </w:hyperlink>
    </w:p>
    <w:p w14:paraId="723CB64F" w14:textId="77777777" w:rsidR="009C0186" w:rsidRPr="00FF0C6D" w:rsidRDefault="009C0186" w:rsidP="003B00CA">
      <w:pPr>
        <w:pStyle w:val="ListParagraph"/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Meeting ID: 832 6233 5328</w:t>
      </w:r>
    </w:p>
    <w:p w14:paraId="471CE0C3" w14:textId="1E2AF641" w:rsidR="009C0186" w:rsidRPr="00FF0C6D" w:rsidRDefault="009C0186" w:rsidP="003B00CA">
      <w:pPr>
        <w:pStyle w:val="ListParagraph"/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Passcode: 631471</w:t>
      </w:r>
    </w:p>
    <w:p w14:paraId="26C7BADE" w14:textId="102C6494" w:rsidR="009C0186" w:rsidRDefault="009C0186" w:rsidP="003B00C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B498040" w14:textId="23A6F452" w:rsidR="00D52DA5" w:rsidRPr="00493606" w:rsidRDefault="00D52DA5" w:rsidP="003B00CA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6FE585D" w14:textId="363EF7F9" w:rsidR="00493606" w:rsidRPr="00493606" w:rsidRDefault="00D52DA5" w:rsidP="003B00CA">
      <w:pPr>
        <w:pStyle w:val="ListParagraph"/>
        <w:numPr>
          <w:ilvl w:val="0"/>
          <w:numId w:val="3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263C4">
        <w:rPr>
          <w:rFonts w:ascii="Times New Roman" w:hAnsi="Times New Roman" w:cs="Times New Roman"/>
          <w:b/>
          <w:color w:val="002060"/>
          <w:sz w:val="28"/>
          <w:szCs w:val="28"/>
        </w:rPr>
        <w:t>“SECTION D3-D4: APPLICATION OF NUCLEAR TECHNIQUES IN AGRICULTURE, RADIATION TECHNOLOGY, APPLICATION</w:t>
      </w:r>
      <w:r w:rsidR="00293EAD" w:rsidRPr="00B263C4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” </w:t>
      </w:r>
      <w:r w:rsidR="00493606" w:rsidRPr="00493606">
        <w:rPr>
          <w:rFonts w:ascii="Times New Roman" w:hAnsi="Times New Roman" w:cs="Times New Roman"/>
          <w:b/>
          <w:sz w:val="28"/>
          <w:szCs w:val="28"/>
        </w:rPr>
        <w:t>(</w:t>
      </w:r>
      <w:r w:rsidR="00BF4DC3" w:rsidRPr="00293EAD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December </w:t>
      </w:r>
      <w:r w:rsidR="00493606" w:rsidRPr="00293EAD">
        <w:rPr>
          <w:rFonts w:ascii="Times New Roman" w:hAnsi="Times New Roman" w:cs="Times New Roman"/>
          <w:b/>
          <w:color w:val="00B050"/>
          <w:sz w:val="28"/>
          <w:szCs w:val="28"/>
        </w:rPr>
        <w:t>9</w:t>
      </w:r>
      <w:r w:rsidR="00BF4DC3" w:rsidRPr="00293EAD">
        <w:rPr>
          <w:rFonts w:ascii="Times New Roman" w:hAnsi="Times New Roman" w:cs="Times New Roman"/>
          <w:b/>
          <w:color w:val="00B050"/>
          <w:sz w:val="28"/>
          <w:szCs w:val="28"/>
          <w:vertAlign w:val="superscript"/>
        </w:rPr>
        <w:t>th</w:t>
      </w:r>
      <w:r w:rsidR="00BF4DC3" w:rsidRPr="00293EAD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, </w:t>
      </w:r>
      <w:r w:rsidR="00493606" w:rsidRPr="00293EAD">
        <w:rPr>
          <w:rFonts w:ascii="Times New Roman" w:hAnsi="Times New Roman" w:cs="Times New Roman"/>
          <w:b/>
          <w:color w:val="00B050"/>
          <w:sz w:val="28"/>
          <w:szCs w:val="28"/>
        </w:rPr>
        <w:t>2021: 14</w:t>
      </w:r>
      <w:r w:rsidR="00BF4DC3" w:rsidRPr="00293EAD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:00 </w:t>
      </w:r>
      <w:r w:rsidR="00493606" w:rsidRPr="00293EAD">
        <w:rPr>
          <w:rFonts w:ascii="Times New Roman" w:hAnsi="Times New Roman" w:cs="Times New Roman"/>
          <w:b/>
          <w:color w:val="00B050"/>
          <w:sz w:val="28"/>
          <w:szCs w:val="28"/>
        </w:rPr>
        <w:t>-</w:t>
      </w:r>
      <w:r w:rsidR="00BF4DC3" w:rsidRPr="00293EAD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="00493606" w:rsidRPr="00293EAD">
        <w:rPr>
          <w:rFonts w:ascii="Times New Roman" w:hAnsi="Times New Roman" w:cs="Times New Roman"/>
          <w:b/>
          <w:color w:val="00B050"/>
          <w:sz w:val="28"/>
          <w:szCs w:val="28"/>
        </w:rPr>
        <w:t>17</w:t>
      </w:r>
      <w:r w:rsidR="00BF4DC3" w:rsidRPr="00293EAD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:00;  December </w:t>
      </w:r>
      <w:r w:rsidR="00493606" w:rsidRPr="00293EAD">
        <w:rPr>
          <w:rFonts w:ascii="Times New Roman" w:hAnsi="Times New Roman" w:cs="Times New Roman"/>
          <w:b/>
          <w:color w:val="00B050"/>
          <w:sz w:val="28"/>
          <w:szCs w:val="28"/>
        </w:rPr>
        <w:t>10</w:t>
      </w:r>
      <w:r w:rsidR="00BF4DC3" w:rsidRPr="00293EAD">
        <w:rPr>
          <w:rFonts w:ascii="Times New Roman" w:hAnsi="Times New Roman" w:cs="Times New Roman"/>
          <w:b/>
          <w:color w:val="00B050"/>
          <w:sz w:val="28"/>
          <w:szCs w:val="28"/>
          <w:vertAlign w:val="superscript"/>
        </w:rPr>
        <w:t>th</w:t>
      </w:r>
      <w:r w:rsidR="00BF4DC3" w:rsidRPr="00293EAD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, </w:t>
      </w:r>
      <w:r w:rsidR="00493606" w:rsidRPr="00293EAD">
        <w:rPr>
          <w:rFonts w:ascii="Times New Roman" w:hAnsi="Times New Roman" w:cs="Times New Roman"/>
          <w:b/>
          <w:color w:val="00B050"/>
          <w:sz w:val="28"/>
          <w:szCs w:val="28"/>
        </w:rPr>
        <w:t>2021: 8</w:t>
      </w:r>
      <w:r w:rsidR="00BF4DC3" w:rsidRPr="00293EAD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:00 </w:t>
      </w:r>
      <w:r w:rsidR="00493606" w:rsidRPr="00293EAD">
        <w:rPr>
          <w:rFonts w:ascii="Times New Roman" w:hAnsi="Times New Roman" w:cs="Times New Roman"/>
          <w:b/>
          <w:color w:val="00B050"/>
          <w:sz w:val="28"/>
          <w:szCs w:val="28"/>
        </w:rPr>
        <w:t>-</w:t>
      </w:r>
      <w:r w:rsidR="00293EAD" w:rsidRPr="00293EAD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12:00</w:t>
      </w:r>
      <w:r w:rsidR="00293EAD">
        <w:rPr>
          <w:rFonts w:ascii="Times New Roman" w:hAnsi="Times New Roman" w:cs="Times New Roman"/>
          <w:b/>
          <w:sz w:val="28"/>
          <w:szCs w:val="28"/>
        </w:rPr>
        <w:t>)</w:t>
      </w:r>
    </w:p>
    <w:p w14:paraId="12E1CC22" w14:textId="77777777" w:rsidR="009C0186" w:rsidRDefault="009C0186" w:rsidP="003B00CA">
      <w:pPr>
        <w:pStyle w:val="ListParagraph"/>
        <w:spacing w:after="0" w:line="240" w:lineRule="auto"/>
        <w:ind w:left="1080"/>
        <w:contextualSpacing w:val="0"/>
        <w:jc w:val="both"/>
        <w:rPr>
          <w:rFonts w:ascii="Times New Roman" w:hAnsi="Times New Roman" w:cs="Times New Roman"/>
        </w:rPr>
      </w:pPr>
    </w:p>
    <w:p w14:paraId="3E5D544C" w14:textId="77777777" w:rsidR="009C0186" w:rsidRPr="00FF0C6D" w:rsidRDefault="009C0186" w:rsidP="003B00CA">
      <w:pPr>
        <w:pStyle w:val="ListParagraph"/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Join Zoom Meeting</w:t>
      </w:r>
    </w:p>
    <w:p w14:paraId="1D77BF47" w14:textId="57E0570A" w:rsidR="009C0186" w:rsidRPr="00FF0C6D" w:rsidRDefault="00FF0C6D" w:rsidP="003B00CA">
      <w:pPr>
        <w:pStyle w:val="ListParagraph"/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b/>
          <w:bCs/>
        </w:rPr>
      </w:pPr>
      <w:hyperlink r:id="rId12" w:history="1">
        <w:r w:rsidR="005032A7" w:rsidRPr="00FF0C6D">
          <w:rPr>
            <w:rStyle w:val="Hyperlink"/>
            <w:rFonts w:ascii="Times New Roman" w:hAnsi="Times New Roman" w:cs="Times New Roman"/>
            <w:b/>
            <w:bCs/>
          </w:rPr>
          <w:t>https://us02web.zoom.us/j/84744235789?pwd=OGtkcHBqUDdsTDB2cCtvRzhHcGhCQT09</w:t>
        </w:r>
      </w:hyperlink>
    </w:p>
    <w:p w14:paraId="78805856" w14:textId="77777777" w:rsidR="009C0186" w:rsidRPr="00FF0C6D" w:rsidRDefault="009C0186" w:rsidP="003B00CA">
      <w:pPr>
        <w:pStyle w:val="ListParagraph"/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Meeting ID: 847 4423 5789</w:t>
      </w:r>
    </w:p>
    <w:p w14:paraId="62103493" w14:textId="5B65522C" w:rsidR="009C0186" w:rsidRPr="00FF0C6D" w:rsidRDefault="009C0186" w:rsidP="003B00CA">
      <w:pPr>
        <w:pStyle w:val="ListParagraph"/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Passcode: 002428</w:t>
      </w:r>
    </w:p>
    <w:p w14:paraId="590E548C" w14:textId="15CE74A6" w:rsidR="00F73880" w:rsidRDefault="00F73880" w:rsidP="003B00CA">
      <w:pPr>
        <w:pStyle w:val="ListParagraph"/>
        <w:spacing w:after="0" w:line="240" w:lineRule="auto"/>
        <w:ind w:left="1080"/>
        <w:contextualSpacing w:val="0"/>
        <w:jc w:val="both"/>
        <w:rPr>
          <w:rFonts w:ascii="Times New Roman" w:hAnsi="Times New Roman" w:cs="Times New Roman"/>
          <w:b/>
          <w:bCs/>
          <w:color w:val="FF0000"/>
        </w:rPr>
      </w:pPr>
    </w:p>
    <w:p w14:paraId="3B4EE1B2" w14:textId="77777777" w:rsidR="00D52DA5" w:rsidRPr="00493606" w:rsidRDefault="00D52DA5" w:rsidP="003B00CA">
      <w:pPr>
        <w:pStyle w:val="ListParagraph"/>
        <w:spacing w:after="0" w:line="240" w:lineRule="auto"/>
        <w:ind w:left="1080"/>
        <w:contextualSpacing w:val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F8AD136" w14:textId="70F7C4CB" w:rsidR="00493606" w:rsidRPr="00BF4DC3" w:rsidRDefault="00D5097A" w:rsidP="003B00CA">
      <w:pPr>
        <w:pStyle w:val="ListParagraph"/>
        <w:numPr>
          <w:ilvl w:val="0"/>
          <w:numId w:val="3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b/>
          <w:color w:val="0070C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t>“SECTION E: RA</w:t>
      </w:r>
      <w:r w:rsidR="00D52DA5" w:rsidRPr="00B263C4">
        <w:rPr>
          <w:rFonts w:ascii="Times New Roman" w:hAnsi="Times New Roman" w:cs="Times New Roman"/>
          <w:b/>
          <w:color w:val="002060"/>
          <w:sz w:val="28"/>
          <w:szCs w:val="28"/>
        </w:rPr>
        <w:t>DIOCHEMISTRY AND RADIATION &amp; NUCLEAR CHEMISTRY, NUCLEAR FUEL CYCLE, NUCLEAR MATERIAL SCIENCE AND TECHNOLOGY, RADIOACTIVE WASTE MANAGEMENT</w:t>
      </w:r>
      <w:r w:rsidR="00BF4DC3" w:rsidRPr="00B263C4">
        <w:rPr>
          <w:rFonts w:ascii="Times New Roman" w:hAnsi="Times New Roman" w:cs="Times New Roman"/>
          <w:b/>
          <w:color w:val="002060"/>
          <w:sz w:val="28"/>
          <w:szCs w:val="28"/>
        </w:rPr>
        <w:t>”</w:t>
      </w:r>
      <w:r w:rsidR="00493606" w:rsidRPr="00B263C4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 (</w:t>
      </w:r>
      <w:r w:rsidR="00BF4DC3" w:rsidRPr="00BF4DC3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December </w:t>
      </w:r>
      <w:r w:rsidR="00493606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9</w:t>
      </w:r>
      <w:r w:rsidR="00BF4DC3" w:rsidRPr="00BF4DC3">
        <w:rPr>
          <w:rFonts w:ascii="Times New Roman" w:hAnsi="Times New Roman" w:cs="Times New Roman"/>
          <w:b/>
          <w:color w:val="00B050"/>
          <w:sz w:val="28"/>
          <w:szCs w:val="28"/>
          <w:vertAlign w:val="superscript"/>
        </w:rPr>
        <w:t>th</w:t>
      </w:r>
      <w:r w:rsidR="00BF4DC3" w:rsidRPr="00BF4DC3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, </w:t>
      </w:r>
      <w:r w:rsidR="00493606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2021: 14</w:t>
      </w:r>
      <w:r w:rsidR="00BF4DC3" w:rsidRPr="00BF4DC3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:00 </w:t>
      </w:r>
      <w:r w:rsidR="003B00CA">
        <w:rPr>
          <w:rFonts w:ascii="Times New Roman" w:hAnsi="Times New Roman" w:cs="Times New Roman"/>
          <w:b/>
          <w:color w:val="00B050"/>
          <w:sz w:val="28"/>
          <w:szCs w:val="28"/>
        </w:rPr>
        <w:t>-</w:t>
      </w:r>
      <w:r w:rsidR="00BF4DC3" w:rsidRPr="00BF4DC3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="00493606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17</w:t>
      </w:r>
      <w:r w:rsidR="00BF4DC3" w:rsidRPr="00BF4DC3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:00; December </w:t>
      </w:r>
      <w:r w:rsidR="00493606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10</w:t>
      </w:r>
      <w:r w:rsidR="00BF4DC3" w:rsidRPr="00BF4DC3">
        <w:rPr>
          <w:rFonts w:ascii="Times New Roman" w:hAnsi="Times New Roman" w:cs="Times New Roman"/>
          <w:b/>
          <w:color w:val="00B050"/>
          <w:sz w:val="28"/>
          <w:szCs w:val="28"/>
          <w:vertAlign w:val="superscript"/>
        </w:rPr>
        <w:t>th</w:t>
      </w:r>
      <w:r w:rsidR="00BF4DC3" w:rsidRPr="00BF4DC3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, </w:t>
      </w:r>
      <w:r w:rsidR="00493606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2021: 8</w:t>
      </w:r>
      <w:r w:rsidR="00BF4DC3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:00</w:t>
      </w:r>
      <w:r w:rsidR="003B00CA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="00493606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-</w:t>
      </w:r>
      <w:r w:rsidR="003B00CA">
        <w:rPr>
          <w:rFonts w:ascii="Times New Roman" w:hAnsi="Times New Roman" w:cs="Times New Roman"/>
          <w:b/>
          <w:color w:val="00B050"/>
          <w:sz w:val="28"/>
          <w:szCs w:val="28"/>
        </w:rPr>
        <w:t xml:space="preserve"> </w:t>
      </w:r>
      <w:r w:rsidR="00493606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12</w:t>
      </w:r>
      <w:r w:rsidR="00BF4DC3" w:rsidRPr="00BF4DC3">
        <w:rPr>
          <w:rFonts w:ascii="Times New Roman" w:hAnsi="Times New Roman" w:cs="Times New Roman"/>
          <w:b/>
          <w:color w:val="00B050"/>
          <w:sz w:val="28"/>
          <w:szCs w:val="28"/>
        </w:rPr>
        <w:t>:00</w:t>
      </w:r>
      <w:r w:rsidR="00BF4DC3" w:rsidRPr="00B263C4">
        <w:rPr>
          <w:rFonts w:ascii="Times New Roman" w:hAnsi="Times New Roman" w:cs="Times New Roman"/>
          <w:b/>
          <w:color w:val="002060"/>
          <w:sz w:val="28"/>
          <w:szCs w:val="28"/>
        </w:rPr>
        <w:t>)</w:t>
      </w:r>
    </w:p>
    <w:p w14:paraId="3D0BFF71" w14:textId="77777777" w:rsidR="00997D62" w:rsidRDefault="00997D62" w:rsidP="003B00CA">
      <w:pPr>
        <w:pStyle w:val="ListParagraph"/>
        <w:spacing w:after="0" w:line="240" w:lineRule="auto"/>
        <w:ind w:left="1080"/>
        <w:contextualSpacing w:val="0"/>
        <w:jc w:val="both"/>
        <w:rPr>
          <w:rFonts w:ascii="Times New Roman" w:hAnsi="Times New Roman" w:cs="Times New Roman"/>
        </w:rPr>
      </w:pPr>
    </w:p>
    <w:p w14:paraId="21BEF9E3" w14:textId="77777777" w:rsidR="00997D62" w:rsidRPr="00FF0C6D" w:rsidRDefault="00997D62" w:rsidP="003B00CA">
      <w:pPr>
        <w:pStyle w:val="ListParagraph"/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Join Zoom Meeting</w:t>
      </w:r>
    </w:p>
    <w:p w14:paraId="36854A50" w14:textId="2E1E5387" w:rsidR="00997D62" w:rsidRPr="00FF0C6D" w:rsidRDefault="00FF0C6D" w:rsidP="003B00CA">
      <w:pPr>
        <w:pStyle w:val="ListParagraph"/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b/>
          <w:bCs/>
        </w:rPr>
      </w:pPr>
      <w:hyperlink r:id="rId13" w:history="1">
        <w:r w:rsidR="005032A7" w:rsidRPr="00FF0C6D">
          <w:rPr>
            <w:rStyle w:val="Hyperlink"/>
            <w:rFonts w:ascii="Times New Roman" w:hAnsi="Times New Roman" w:cs="Times New Roman"/>
            <w:b/>
            <w:bCs/>
          </w:rPr>
          <w:t>https://us02web.zoom.us/j/81026528364?pwd=L2RIL3NSOURmcDhISERGcDlKR3Fydz09</w:t>
        </w:r>
      </w:hyperlink>
    </w:p>
    <w:p w14:paraId="0F33E83D" w14:textId="77777777" w:rsidR="00997D62" w:rsidRPr="00FF0C6D" w:rsidRDefault="00997D62" w:rsidP="003B00CA">
      <w:pPr>
        <w:pStyle w:val="ListParagraph"/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Meeting ID: 810 2652 8364</w:t>
      </w:r>
    </w:p>
    <w:p w14:paraId="6729A682" w14:textId="75C52683" w:rsidR="00CD5395" w:rsidRPr="00FF0C6D" w:rsidRDefault="00997D62" w:rsidP="003B00CA">
      <w:pPr>
        <w:pStyle w:val="ListParagraph"/>
        <w:spacing w:after="0" w:line="240" w:lineRule="auto"/>
        <w:ind w:left="567"/>
        <w:contextualSpacing w:val="0"/>
        <w:jc w:val="both"/>
        <w:rPr>
          <w:rFonts w:ascii="Times New Roman" w:hAnsi="Times New Roman" w:cs="Times New Roman"/>
          <w:b/>
          <w:bCs/>
          <w:color w:val="FF0000"/>
        </w:rPr>
      </w:pPr>
      <w:r w:rsidRPr="00FF0C6D">
        <w:rPr>
          <w:rFonts w:ascii="Times New Roman" w:hAnsi="Times New Roman" w:cs="Times New Roman"/>
          <w:b/>
          <w:bCs/>
          <w:color w:val="FF0000"/>
        </w:rPr>
        <w:t>Passcode: 935594</w:t>
      </w:r>
      <w:bookmarkStart w:id="0" w:name="_GoBack"/>
      <w:bookmarkEnd w:id="0"/>
    </w:p>
    <w:sectPr w:rsidR="00CD5395" w:rsidRPr="00FF0C6D" w:rsidSect="00B263C4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C06973"/>
    <w:multiLevelType w:val="hybridMultilevel"/>
    <w:tmpl w:val="E892E968"/>
    <w:lvl w:ilvl="0" w:tplc="DB2EFAE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AE0773"/>
    <w:multiLevelType w:val="hybridMultilevel"/>
    <w:tmpl w:val="60D2D16E"/>
    <w:lvl w:ilvl="0" w:tplc="644064F4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D3645C1"/>
    <w:multiLevelType w:val="hybridMultilevel"/>
    <w:tmpl w:val="5B54F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MDE1trQ0NzE2M7JQ0lEKTi0uzszPAykwrAUAwcaMbCwAAAA="/>
  </w:docVars>
  <w:rsids>
    <w:rsidRoot w:val="00557CA2"/>
    <w:rsid w:val="000A0AB3"/>
    <w:rsid w:val="00157D8B"/>
    <w:rsid w:val="00293EAD"/>
    <w:rsid w:val="00344F68"/>
    <w:rsid w:val="003462C4"/>
    <w:rsid w:val="003B00CA"/>
    <w:rsid w:val="00493606"/>
    <w:rsid w:val="005032A7"/>
    <w:rsid w:val="00557CA2"/>
    <w:rsid w:val="00595586"/>
    <w:rsid w:val="0065221F"/>
    <w:rsid w:val="006F4B7E"/>
    <w:rsid w:val="00997D62"/>
    <w:rsid w:val="009C0186"/>
    <w:rsid w:val="00AE39FB"/>
    <w:rsid w:val="00B263C4"/>
    <w:rsid w:val="00B33404"/>
    <w:rsid w:val="00B4303A"/>
    <w:rsid w:val="00B440F6"/>
    <w:rsid w:val="00BF4DC3"/>
    <w:rsid w:val="00C804C6"/>
    <w:rsid w:val="00C976F8"/>
    <w:rsid w:val="00CD5395"/>
    <w:rsid w:val="00D5097A"/>
    <w:rsid w:val="00D5125A"/>
    <w:rsid w:val="00D52DA5"/>
    <w:rsid w:val="00F73880"/>
    <w:rsid w:val="00FA0726"/>
    <w:rsid w:val="00FF0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421D6"/>
  <w15:chartTrackingRefBased/>
  <w15:docId w15:val="{084864AA-10E9-4B7F-A601-0A9914D40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34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40F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440F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388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75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8161989420?pwd=TWZhRFdZZ0FMZkFRMllGTGhKSWtjQT09" TargetMode="External"/><Relationship Id="rId13" Type="http://schemas.openxmlformats.org/officeDocument/2006/relationships/hyperlink" Target="https://us02web.zoom.us/j/81026528364?pwd=L2RIL3NSOURmcDhISERGcDlKR3Fydz0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02web.zoom.us/j/82047613413?pwd=ZEZLSDBWNmJQZzc5K3ZHT3c4bHdnZz09" TargetMode="External"/><Relationship Id="rId12" Type="http://schemas.openxmlformats.org/officeDocument/2006/relationships/hyperlink" Target="https://us02web.zoom.us/j/84744235789?pwd=OGtkcHBqUDdsTDB2cCtvRzhHcGhCQT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s06web.zoom.us/j/89802200074?pwd=bzhTeDFvMktxeC9pbXQ1cW5RUDNVZz09" TargetMode="External"/><Relationship Id="rId11" Type="http://schemas.openxmlformats.org/officeDocument/2006/relationships/hyperlink" Target="https://us02web.zoom.us/j/83262335328?pwd=ZzZjYWt3SGgzSFBZWnoraUdIWHlNQT09" TargetMode="External"/><Relationship Id="rId5" Type="http://schemas.openxmlformats.org/officeDocument/2006/relationships/hyperlink" Target="https://us06web.zoom.us/j/81264982137?pwd=RWFMSWlPOWhZb0ZRZ1Q1Y1pzZFNWUT09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us02web.zoom.us/j/82105639541?pwd=SmovaTRWa3Fuc3dZOVJoMW9YSG9xQT0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s02web.zoom.us/j/83043178000?pwd=Qkx4NGUwTFc3Vnc1cG9xWEVod0J4Zz09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'Y NAM CA`I LAI</dc:creator>
  <cp:keywords/>
  <dc:description/>
  <cp:lastModifiedBy>admin</cp:lastModifiedBy>
  <cp:revision>21</cp:revision>
  <dcterms:created xsi:type="dcterms:W3CDTF">2021-12-03T02:04:00Z</dcterms:created>
  <dcterms:modified xsi:type="dcterms:W3CDTF">2021-12-07T08:26:00Z</dcterms:modified>
</cp:coreProperties>
</file>